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Julia202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Энгхейм Э. JULIA в качестве второго языка. ДМК Пресс, 2023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9T16:49:29Z</dcterms:created>
  <dcterms:modified xsi:type="dcterms:W3CDTF">2024-03-09T16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